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Active Directory,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CyberArk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Active Directory,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4:40:32Z</dcterms:created>
  <dcterms:modified xsi:type="dcterms:W3CDTF">2025-02-12T04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